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D1E73" w14:textId="181F300A" w:rsidR="007E7802" w:rsidRDefault="007E7802">
      <w:r>
        <w:t>UML diagram for the solving algorithms</w:t>
      </w:r>
    </w:p>
    <w:p w14:paraId="0A5BF4C2" w14:textId="4E36F526" w:rsidR="007E7802" w:rsidRDefault="007E7802">
      <w:r w:rsidRPr="007E7802">
        <w:drawing>
          <wp:inline distT="0" distB="0" distL="0" distR="0" wp14:anchorId="2D678C0C" wp14:editId="0DB02B3B">
            <wp:extent cx="5935738" cy="4285753"/>
            <wp:effectExtent l="0" t="0" r="8255" b="635"/>
            <wp:docPr id="727385222" name="Picture 1" descr="A diagram of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385222" name="Picture 1" descr="A diagram of a company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37390" cy="4286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CE696" w14:textId="77777777" w:rsidR="007E7802" w:rsidRDefault="007E7802"/>
    <w:p w14:paraId="5E51DA6A" w14:textId="77777777" w:rsidR="007E7802" w:rsidRDefault="007E7802">
      <w:r>
        <w:br/>
      </w:r>
    </w:p>
    <w:p w14:paraId="5DB39AF4" w14:textId="77777777" w:rsidR="007E7802" w:rsidRDefault="007E7802">
      <w:r>
        <w:br w:type="page"/>
      </w:r>
    </w:p>
    <w:p w14:paraId="1E141436" w14:textId="053502A8" w:rsidR="007E7802" w:rsidRDefault="007E7802">
      <w:r>
        <w:lastRenderedPageBreak/>
        <w:t>UML diagram for the machine vision algorithms</w:t>
      </w:r>
    </w:p>
    <w:p w14:paraId="5E23F73C" w14:textId="79A74684" w:rsidR="007E7802" w:rsidRDefault="007E7802">
      <w:r w:rsidRPr="007E7802">
        <w:drawing>
          <wp:inline distT="0" distB="0" distL="0" distR="0" wp14:anchorId="21493AE1" wp14:editId="03113E03">
            <wp:extent cx="5731510" cy="6849745"/>
            <wp:effectExtent l="0" t="0" r="2540" b="8255"/>
            <wp:docPr id="1169384759" name="Picture 1" descr="A diagram of a mod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384759" name="Picture 1" descr="A diagram of a mode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4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E78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2MTezMDY0NwVSRko6SsGpxcWZ+XkgBYa1APrtOAYsAAAA"/>
  </w:docVars>
  <w:rsids>
    <w:rsidRoot w:val="007E7802"/>
    <w:rsid w:val="00046CAC"/>
    <w:rsid w:val="001B70E0"/>
    <w:rsid w:val="002E230C"/>
    <w:rsid w:val="006E58C9"/>
    <w:rsid w:val="007E7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3B9CA"/>
  <w15:chartTrackingRefBased/>
  <w15:docId w15:val="{51C593B2-57CE-4F8E-9CDE-2DC019AFB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</Words>
  <Characters>80</Characters>
  <Application>Microsoft Office Word</Application>
  <DocSecurity>0</DocSecurity>
  <Lines>1</Lines>
  <Paragraphs>1</Paragraphs>
  <ScaleCrop>false</ScaleCrop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fred Araujo</dc:creator>
  <cp:keywords/>
  <dc:description/>
  <cp:lastModifiedBy>Manfred Araujo</cp:lastModifiedBy>
  <cp:revision>1</cp:revision>
  <dcterms:created xsi:type="dcterms:W3CDTF">2023-11-13T11:14:00Z</dcterms:created>
  <dcterms:modified xsi:type="dcterms:W3CDTF">2023-11-13T11:17:00Z</dcterms:modified>
</cp:coreProperties>
</file>